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imeria detection methods in field mi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ummary of hierarchical approach for infection status and species assign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 Metho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p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 Size (n/tot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cces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.Eim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detection (presence/abse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meria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 sequencing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_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 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imary method: Caecal tissue qPCR with melting curve analysis for both detection and species ID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Backup method: Used only when qPCR species identification failed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3:49:01Z</dcterms:created>
  <dcterms:modified xsi:type="dcterms:W3CDTF">2025-06-01T13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